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880F6" w14:textId="2A07FE72" w:rsidR="00CD5E41" w:rsidRDefault="00472CD6">
      <w:r w:rsidRPr="00472CD6">
        <w:drawing>
          <wp:inline distT="0" distB="0" distL="0" distR="0" wp14:anchorId="7F3B2B1D" wp14:editId="1BF1E5C2">
            <wp:extent cx="6687483" cy="626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87483" cy="626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3362" w14:textId="6F87AA27" w:rsidR="00472CD6" w:rsidRDefault="00472CD6">
      <w:r w:rsidRPr="00472CD6">
        <w:lastRenderedPageBreak/>
        <w:drawing>
          <wp:inline distT="0" distB="0" distL="0" distR="0" wp14:anchorId="1E9349C4" wp14:editId="1381A445">
            <wp:extent cx="6401693" cy="501084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1693" cy="501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7981F" w14:textId="2B67939E" w:rsidR="00472CD6" w:rsidRDefault="00472CD6">
      <w:r>
        <w:t>Changing font and color</w:t>
      </w:r>
    </w:p>
    <w:sectPr w:rsidR="00472CD6" w:rsidSect="00C71AFF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ECA86" w14:textId="77777777" w:rsidR="00C705B5" w:rsidRDefault="00C705B5" w:rsidP="00C71AFF">
      <w:pPr>
        <w:spacing w:after="0" w:line="240" w:lineRule="auto"/>
      </w:pPr>
      <w:r>
        <w:separator/>
      </w:r>
    </w:p>
  </w:endnote>
  <w:endnote w:type="continuationSeparator" w:id="0">
    <w:p w14:paraId="5600C48D" w14:textId="77777777" w:rsidR="00C705B5" w:rsidRDefault="00C705B5" w:rsidP="00C71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5A183" w14:textId="77777777" w:rsidR="00C705B5" w:rsidRDefault="00C705B5" w:rsidP="00C71AFF">
      <w:pPr>
        <w:spacing w:after="0" w:line="240" w:lineRule="auto"/>
      </w:pPr>
      <w:r>
        <w:separator/>
      </w:r>
    </w:p>
  </w:footnote>
  <w:footnote w:type="continuationSeparator" w:id="0">
    <w:p w14:paraId="5149F59D" w14:textId="77777777" w:rsidR="00C705B5" w:rsidRDefault="00C705B5" w:rsidP="00C71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sbAwMbc0MDO0MDNQ0lEKTi0uzszPAykwrAUA1zSEsiwAAAA="/>
  </w:docVars>
  <w:rsids>
    <w:rsidRoot w:val="00CD5E41"/>
    <w:rsid w:val="00472CD6"/>
    <w:rsid w:val="00842F8D"/>
    <w:rsid w:val="00925D4B"/>
    <w:rsid w:val="009D18F4"/>
    <w:rsid w:val="00C705B5"/>
    <w:rsid w:val="00C71AFF"/>
    <w:rsid w:val="00CD5E41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69C4B"/>
  <w15:chartTrackingRefBased/>
  <w15:docId w15:val="{25A86DDE-D3E2-48D1-AB95-EF1B0FEEA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AFF"/>
  </w:style>
  <w:style w:type="paragraph" w:styleId="Footer">
    <w:name w:val="footer"/>
    <w:basedOn w:val="Normal"/>
    <w:link w:val="Foot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</TotalTime>
  <Pages>2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3</cp:revision>
  <dcterms:created xsi:type="dcterms:W3CDTF">2022-01-24T03:36:00Z</dcterms:created>
  <dcterms:modified xsi:type="dcterms:W3CDTF">2022-04-13T18:42:00Z</dcterms:modified>
</cp:coreProperties>
</file>